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w:t>
      </w:r>
      <w:r>
        <w:rPr>
          <w:b/>
          <w:bCs/>
          <w:sz w:val="40"/>
          <w:szCs w:val="40"/>
        </w:rPr>
        <w:t>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lastRenderedPageBreak/>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3"/>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4"/>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5"/>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6"/>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7"/>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8"/>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39"/>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0"/>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w:t>
      </w:r>
      <w:r w:rsidRPr="00543898">
        <w:rPr>
          <w:b/>
          <w:bCs/>
          <w:sz w:val="40"/>
          <w:szCs w:val="40"/>
        </w:rPr>
        <w:t>5 Cross-Validation</w:t>
      </w: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9E2A17">
      <w:footerReference w:type="default" r:id="rId14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BECAC" w14:textId="77777777" w:rsidR="009E2A17" w:rsidRDefault="009E2A17" w:rsidP="00D73911">
      <w:pPr>
        <w:spacing w:after="0" w:line="240" w:lineRule="auto"/>
      </w:pPr>
      <w:r>
        <w:separator/>
      </w:r>
    </w:p>
  </w:endnote>
  <w:endnote w:type="continuationSeparator" w:id="0">
    <w:p w14:paraId="79DACDD6" w14:textId="77777777" w:rsidR="009E2A17" w:rsidRDefault="009E2A1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51290" w14:textId="77777777" w:rsidR="009E2A17" w:rsidRDefault="009E2A17" w:rsidP="00D73911">
      <w:pPr>
        <w:spacing w:after="0" w:line="240" w:lineRule="auto"/>
      </w:pPr>
      <w:r>
        <w:separator/>
      </w:r>
    </w:p>
  </w:footnote>
  <w:footnote w:type="continuationSeparator" w:id="0">
    <w:p w14:paraId="68EC7663" w14:textId="77777777" w:rsidR="009E2A17" w:rsidRDefault="009E2A1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tBQDR/hn1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6"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54</TotalTime>
  <Pages>95</Pages>
  <Words>1768</Words>
  <Characters>100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2</cp:revision>
  <dcterms:created xsi:type="dcterms:W3CDTF">2021-12-26T10:25:00Z</dcterms:created>
  <dcterms:modified xsi:type="dcterms:W3CDTF">2024-04-03T19:01:00Z</dcterms:modified>
</cp:coreProperties>
</file>